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5F1A27" w14:textId="77777777" w:rsidR="00A02528" w:rsidRPr="00A74CB4" w:rsidRDefault="00A02528" w:rsidP="009440D9">
      <w:pPr>
        <w:rPr>
          <w:rFonts w:ascii="Calibri" w:hAnsi="Calibri" w:cs="Calibri"/>
          <w:b/>
          <w:sz w:val="24"/>
          <w:szCs w:val="24"/>
        </w:rPr>
      </w:pPr>
    </w:p>
    <w:p w14:paraId="1FD6051B" w14:textId="11D91C14" w:rsidR="00F243B0" w:rsidRPr="00A74CB4" w:rsidRDefault="00A74CB4" w:rsidP="00A74CB4">
      <w:pPr>
        <w:rPr>
          <w:rFonts w:ascii="Calibri" w:hAnsi="Calibri" w:cs="Calibri"/>
          <w:b/>
        </w:rPr>
      </w:pPr>
      <w:r w:rsidRPr="00A74CB4">
        <w:rPr>
          <w:rFonts w:ascii="Calibri" w:hAnsi="Calibri" w:cs="Calibri"/>
          <w:noProof/>
          <w:lang w:val="en-US" w:eastAsia="zh-TW"/>
        </w:rPr>
        <w:drawing>
          <wp:anchor distT="0" distB="0" distL="114300" distR="114300" simplePos="0" relativeHeight="251659264" behindDoc="0" locked="1" layoutInCell="1" allowOverlap="0" wp14:anchorId="584FFDD0" wp14:editId="168BF23F">
            <wp:simplePos x="0" y="0"/>
            <wp:positionH relativeFrom="margin">
              <wp:align>left</wp:align>
            </wp:positionH>
            <wp:positionV relativeFrom="margin">
              <wp:posOffset>311785</wp:posOffset>
            </wp:positionV>
            <wp:extent cx="2370455" cy="8376920"/>
            <wp:effectExtent l="0" t="0" r="0" b="0"/>
            <wp:wrapSquare wrapText="r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tterhead_Accessibility_Word2.jp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2481" t="2160" r="-413" b="-2160"/>
                    <a:stretch/>
                  </pic:blipFill>
                  <pic:spPr bwMode="auto">
                    <a:xfrm>
                      <a:off x="0" y="0"/>
                      <a:ext cx="2370455" cy="83769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32CFB" w:rsidRPr="00A74CB4">
        <w:rPr>
          <w:rFonts w:ascii="Calibri" w:hAnsi="Calibri" w:cs="Calibri"/>
          <w:b/>
        </w:rPr>
        <w:t>PENTRU PUBLICARE IMEDIATĂ</w:t>
      </w:r>
    </w:p>
    <w:p w14:paraId="4A0F0AC4" w14:textId="63FDEF66" w:rsidR="009440D9" w:rsidRPr="00A74CB4" w:rsidRDefault="001A5486" w:rsidP="00F243B0">
      <w:pPr>
        <w:spacing w:after="0"/>
        <w:rPr>
          <w:rFonts w:ascii="Calibri" w:hAnsi="Calibri" w:cs="Calibri"/>
          <w:b/>
        </w:rPr>
      </w:pPr>
      <w:r w:rsidRPr="00A74CB4">
        <w:rPr>
          <w:rFonts w:ascii="Calibri" w:hAnsi="Calibri" w:cs="Calibri"/>
        </w:rPr>
        <w:t xml:space="preserve">13 mai 2020 </w:t>
      </w:r>
      <w:r w:rsidRPr="00A74CB4">
        <w:rPr>
          <w:rFonts w:ascii="Calibri" w:hAnsi="Calibri" w:cs="Calibri"/>
        </w:rPr>
        <w:tab/>
      </w:r>
    </w:p>
    <w:p w14:paraId="7FF531D1" w14:textId="68DCD161" w:rsidR="00AD180D" w:rsidRPr="00A74CB4" w:rsidRDefault="00F243B0" w:rsidP="00F243B0">
      <w:pPr>
        <w:tabs>
          <w:tab w:val="left" w:pos="1866"/>
        </w:tabs>
        <w:spacing w:after="0" w:line="240" w:lineRule="auto"/>
        <w:rPr>
          <w:rFonts w:ascii="Calibri" w:hAnsi="Calibri" w:cs="Calibri"/>
        </w:rPr>
      </w:pPr>
      <w:r w:rsidRPr="00A74CB4">
        <w:rPr>
          <w:rFonts w:ascii="Calibri" w:hAnsi="Calibri" w:cs="Calibri"/>
        </w:rPr>
        <w:t>DATE DE CONTACT PENTRU MEDIA: Margaux Weeke, 503-823-8603</w:t>
      </w:r>
    </w:p>
    <w:p w14:paraId="45F4E42C" w14:textId="4D75487B" w:rsidR="00F243B0" w:rsidRPr="00A74CB4" w:rsidRDefault="00AD180D" w:rsidP="00F243B0">
      <w:pPr>
        <w:tabs>
          <w:tab w:val="left" w:pos="1866"/>
        </w:tabs>
        <w:spacing w:after="0" w:line="240" w:lineRule="auto"/>
        <w:rPr>
          <w:rFonts w:ascii="Calibri" w:hAnsi="Calibri" w:cs="Calibri"/>
        </w:rPr>
      </w:pPr>
      <w:r w:rsidRPr="00A74CB4">
        <w:rPr>
          <w:rFonts w:ascii="Calibri" w:hAnsi="Calibri" w:cs="Calibri"/>
        </w:rPr>
        <w:tab/>
      </w:r>
      <w:r w:rsidR="00A74CB4">
        <w:rPr>
          <w:rFonts w:ascii="Calibri" w:hAnsi="Calibri" w:cs="Calibri"/>
        </w:rPr>
        <w:tab/>
      </w:r>
      <w:r w:rsidR="00A74CB4">
        <w:rPr>
          <w:rFonts w:ascii="Calibri" w:hAnsi="Calibri" w:cs="Calibri"/>
        </w:rPr>
        <w:tab/>
      </w:r>
      <w:r w:rsidR="00A74CB4">
        <w:rPr>
          <w:rFonts w:ascii="Calibri" w:hAnsi="Calibri" w:cs="Calibri"/>
        </w:rPr>
        <w:tab/>
      </w:r>
      <w:r w:rsidR="00F10234">
        <w:rPr>
          <w:rFonts w:ascii="Calibri" w:hAnsi="Calibri" w:cs="Calibri"/>
        </w:rPr>
        <w:t xml:space="preserve">              </w:t>
      </w:r>
      <w:r w:rsidRPr="00A74CB4">
        <w:rPr>
          <w:rFonts w:ascii="Calibri" w:hAnsi="Calibri" w:cs="Calibri"/>
        </w:rPr>
        <w:t>margaux.weeke@portlandoregon.gov</w:t>
      </w:r>
    </w:p>
    <w:p w14:paraId="7CBA8CAE" w14:textId="77777777" w:rsidR="00D27CD5" w:rsidRPr="00A74CB4" w:rsidRDefault="00D27CD5" w:rsidP="00536977">
      <w:pPr>
        <w:pStyle w:val="ListParagraph"/>
        <w:ind w:right="1440"/>
        <w:rPr>
          <w:rFonts w:cs="Calibri"/>
        </w:rPr>
      </w:pPr>
    </w:p>
    <w:p w14:paraId="0FC9E4C7" w14:textId="77777777" w:rsidR="00F243B0" w:rsidRPr="00A74CB4" w:rsidRDefault="00F243B0" w:rsidP="00F243B0">
      <w:pPr>
        <w:ind w:right="1440"/>
        <w:jc w:val="center"/>
        <w:rPr>
          <w:rFonts w:ascii="Calibri" w:hAnsi="Calibri" w:cs="Calibri"/>
          <w:b/>
        </w:rPr>
      </w:pPr>
      <w:r w:rsidRPr="00A74CB4">
        <w:rPr>
          <w:rFonts w:ascii="Calibri" w:hAnsi="Calibri" w:cs="Calibri"/>
          <w:b/>
        </w:rPr>
        <w:t>Studiu pentru susținerea măsurilor de asistență COVID-19 incluzive pentru imigranți de care va beneficia orașul Portland.</w:t>
      </w:r>
    </w:p>
    <w:p w14:paraId="4BDA190B" w14:textId="08FF9224" w:rsidR="00F243B0" w:rsidRPr="00A74CB4" w:rsidRDefault="00F243B0" w:rsidP="00F243B0">
      <w:pPr>
        <w:pStyle w:val="ListParagraph"/>
        <w:ind w:right="1440"/>
        <w:jc w:val="center"/>
        <w:rPr>
          <w:rFonts w:cs="Calibri"/>
          <w:i/>
        </w:rPr>
      </w:pPr>
      <w:r w:rsidRPr="00A74CB4">
        <w:rPr>
          <w:rFonts w:cs="Calibri"/>
          <w:i/>
        </w:rPr>
        <w:t xml:space="preserve">Office of Community și Civic Life anunță susținerea studiului </w:t>
      </w:r>
    </w:p>
    <w:p w14:paraId="4F5A4D1B" w14:textId="53A714E9" w:rsidR="00F243B0" w:rsidRPr="00A74CB4" w:rsidRDefault="00F243B0" w:rsidP="00F243B0">
      <w:pPr>
        <w:pStyle w:val="ListParagraph"/>
        <w:ind w:right="1440"/>
        <w:jc w:val="center"/>
        <w:rPr>
          <w:rFonts w:cs="Calibri"/>
          <w:i/>
        </w:rPr>
      </w:pPr>
      <w:r w:rsidRPr="00A74CB4">
        <w:rPr>
          <w:rFonts w:cs="Calibri"/>
          <w:i/>
        </w:rPr>
        <w:t xml:space="preserve"> New American Economy (Noua economie americană) </w:t>
      </w:r>
    </w:p>
    <w:p w14:paraId="2D03F535" w14:textId="77777777" w:rsidR="00F243B0" w:rsidRPr="00A74CB4" w:rsidRDefault="00F243B0" w:rsidP="00F243B0">
      <w:pPr>
        <w:pStyle w:val="ListParagraph"/>
        <w:ind w:right="1440"/>
        <w:jc w:val="center"/>
        <w:rPr>
          <w:rFonts w:cs="Calibri"/>
          <w:i/>
        </w:rPr>
      </w:pPr>
    </w:p>
    <w:p w14:paraId="564CE218" w14:textId="72B5DFD1" w:rsidR="00F243B0" w:rsidRPr="00A74CB4" w:rsidRDefault="00F243B0" w:rsidP="00F243B0">
      <w:pPr>
        <w:pStyle w:val="ListParagraph"/>
        <w:ind w:right="1440"/>
        <w:rPr>
          <w:rFonts w:cs="Calibri"/>
        </w:rPr>
      </w:pPr>
      <w:r w:rsidRPr="00A74CB4">
        <w:rPr>
          <w:rFonts w:cs="Calibri"/>
          <w:b/>
        </w:rPr>
        <w:t xml:space="preserve">Portland, Oregon </w:t>
      </w:r>
      <w:r w:rsidRPr="00A74CB4">
        <w:rPr>
          <w:rFonts w:cs="Calibri"/>
        </w:rPr>
        <w:t>– De la începutul pandemiei COVID-19, liderii locali au depus toate eforturile pentru a se asigura că toți membrii comunității – în special cei mai vulnerabili membri ai societății – au acces la serviciile și asistența de care au nevoie. Pentru a susține aceste eforturi locale, Civic Life este încântat să anunțe faptul că orașul Portland este una dintre cele 12 administrații locale și organizații non-profit care au fost selecționate pentru a beneficia de un studiu personalizat în vederea stabilirii de măsuri de asistență de urgență adecvate cultural, care să asigure includerea tuturor rezidenților, indiferen</w:t>
      </w:r>
      <w:r w:rsidR="00A74CB4">
        <w:rPr>
          <w:rFonts w:cs="Calibri"/>
        </w:rPr>
        <w:t>t de statutul lor de imigrare.</w:t>
      </w:r>
    </w:p>
    <w:p w14:paraId="11BD5FF2" w14:textId="77777777" w:rsidR="00F243B0" w:rsidRPr="00A74CB4" w:rsidRDefault="00F243B0" w:rsidP="00F243B0">
      <w:pPr>
        <w:pStyle w:val="ListParagraph"/>
        <w:ind w:right="1440"/>
        <w:rPr>
          <w:rFonts w:cs="Calibri"/>
        </w:rPr>
      </w:pPr>
    </w:p>
    <w:p w14:paraId="5E8A9207" w14:textId="752DAA6C" w:rsidR="00F243B0" w:rsidRPr="00A74CB4" w:rsidRDefault="00F243B0" w:rsidP="00F243B0">
      <w:pPr>
        <w:pStyle w:val="ListParagraph"/>
        <w:ind w:right="1440"/>
        <w:rPr>
          <w:rFonts w:cs="Calibri"/>
        </w:rPr>
      </w:pPr>
      <w:r w:rsidRPr="00A74CB4">
        <w:rPr>
          <w:rFonts w:cs="Calibri"/>
        </w:rPr>
        <w:t>Fără să genereze o cheltuială pentru oraș, Portland va beneficia de rapoarte de studiu personalizate, care vor evidenția nuanțele demografice ale comunităților locale de imigranți și vor ajuta la identificarea lacunelor în furnizarea serviciilor, precum și provocările</w:t>
      </w:r>
      <w:r w:rsidR="00A74CB4">
        <w:rPr>
          <w:rFonts w:cs="Calibri"/>
        </w:rPr>
        <w:t xml:space="preserve"> specifice fiecărei comunități.</w:t>
      </w:r>
    </w:p>
    <w:p w14:paraId="0510F22F" w14:textId="77777777" w:rsidR="00F243B0" w:rsidRPr="00A74CB4" w:rsidRDefault="00F243B0" w:rsidP="00F243B0">
      <w:pPr>
        <w:pStyle w:val="ListParagraph"/>
        <w:ind w:right="1440"/>
        <w:rPr>
          <w:rFonts w:cs="Calibri"/>
        </w:rPr>
      </w:pPr>
    </w:p>
    <w:p w14:paraId="20370D82" w14:textId="2A3DDB6B" w:rsidR="00F243B0" w:rsidRPr="00A74CB4" w:rsidRDefault="00F243B0" w:rsidP="00F243B0">
      <w:pPr>
        <w:pStyle w:val="ListParagraph"/>
        <w:ind w:right="1440"/>
        <w:rPr>
          <w:rFonts w:cs="Calibri"/>
        </w:rPr>
      </w:pPr>
      <w:r w:rsidRPr="00A74CB4">
        <w:rPr>
          <w:rFonts w:cs="Calibri"/>
        </w:rPr>
        <w:t>Acest studiu va fi utilizat pentru a susține eforturile strategice de asistență de urgență incluzive pentru comunitățile de imigranți, asigurând îndeplinirea obiectivelor de egalitate ale orașului în timpul tratării impact</w:t>
      </w:r>
      <w:r w:rsidR="00A74CB4">
        <w:rPr>
          <w:rFonts w:cs="Calibri"/>
        </w:rPr>
        <w:t>ului COVID-19 asupra orașului.</w:t>
      </w:r>
    </w:p>
    <w:p w14:paraId="7DFF779F" w14:textId="77777777" w:rsidR="00F243B0" w:rsidRPr="00A74CB4" w:rsidRDefault="00F243B0" w:rsidP="00F243B0">
      <w:pPr>
        <w:pStyle w:val="ListParagraph"/>
        <w:ind w:right="1440"/>
        <w:rPr>
          <w:rFonts w:cs="Calibri"/>
        </w:rPr>
      </w:pPr>
    </w:p>
    <w:p w14:paraId="7B0E073E" w14:textId="3DCA8B1E" w:rsidR="00F243B0" w:rsidRPr="00A74CB4" w:rsidRDefault="00F243B0" w:rsidP="00F243B0">
      <w:pPr>
        <w:pStyle w:val="ListParagraph"/>
        <w:ind w:right="1440"/>
        <w:rPr>
          <w:rFonts w:cs="Calibri"/>
        </w:rPr>
      </w:pPr>
      <w:bookmarkStart w:id="0" w:name="_Hlk40337540"/>
      <w:r w:rsidRPr="00A74CB4">
        <w:rPr>
          <w:rFonts w:cs="Calibri"/>
        </w:rPr>
        <w:t>„Criza COVID-19 a demonstrat cât de vitală este distribuirea rapidă a comunicărilor specifice diferitelor culturi – este imperativ ca fiecare locuitor al orașului Portland să aibă acces la informații și susținere socială, care i-ar putea salva viața,” a declarat comisarul Chloe Eudaly.</w:t>
      </w:r>
      <w:r w:rsidRPr="00A74CB4">
        <w:rPr>
          <w:rFonts w:cs="Calibri"/>
          <w:b/>
        </w:rPr>
        <w:t xml:space="preserve"> </w:t>
      </w:r>
      <w:r w:rsidRPr="00A74CB4">
        <w:rPr>
          <w:rFonts w:cs="Calibri"/>
        </w:rPr>
        <w:t>„Acest studiu privind Noua economie americană ne va susține eforturile de interacționare eficientă cu comunitățile de imigranți din Portland și de soluționare a lacunelor din programele federale.”</w:t>
      </w:r>
    </w:p>
    <w:bookmarkEnd w:id="0"/>
    <w:p w14:paraId="48BBDA14" w14:textId="69A9FF6A" w:rsidR="00F243B0" w:rsidRPr="00A74CB4" w:rsidRDefault="00F243B0" w:rsidP="00F243B0">
      <w:pPr>
        <w:pStyle w:val="ListParagraph"/>
        <w:ind w:right="1440"/>
        <w:rPr>
          <w:rFonts w:cs="Calibri"/>
        </w:rPr>
      </w:pPr>
    </w:p>
    <w:p w14:paraId="39B870A8" w14:textId="34978860" w:rsidR="00F243B0" w:rsidRPr="00A74CB4" w:rsidRDefault="00352519" w:rsidP="00F243B0">
      <w:pPr>
        <w:pStyle w:val="ListParagraph"/>
        <w:ind w:right="1440"/>
        <w:rPr>
          <w:rFonts w:cs="Calibri"/>
        </w:rPr>
      </w:pPr>
      <w:hyperlink r:id="rId8" w:history="1">
        <w:r w:rsidR="00522B0D" w:rsidRPr="00A74CB4">
          <w:rPr>
            <w:rStyle w:val="Hyperlink"/>
            <w:rFonts w:cs="Calibri"/>
          </w:rPr>
          <w:t>Puteți găsi lista completă a beneficiarilor și mai multe informații despre Noua economie americană aici</w:t>
        </w:r>
      </w:hyperlink>
      <w:r w:rsidR="00A74CB4">
        <w:rPr>
          <w:rFonts w:cs="Calibri"/>
        </w:rPr>
        <w:t>.</w:t>
      </w:r>
    </w:p>
    <w:p w14:paraId="27ECAB7F" w14:textId="3D7BFF2E" w:rsidR="00F243B0" w:rsidRPr="00A74CB4" w:rsidRDefault="00F243B0" w:rsidP="00F243B0">
      <w:pPr>
        <w:pStyle w:val="ListParagraph"/>
        <w:ind w:right="1440"/>
        <w:rPr>
          <w:rFonts w:cs="Calibri"/>
          <w:lang w:val="it-IT"/>
        </w:rPr>
      </w:pPr>
    </w:p>
    <w:p w14:paraId="58F94B98" w14:textId="77777777" w:rsidR="00F243B0" w:rsidRPr="00A74CB4" w:rsidRDefault="00F243B0" w:rsidP="00F243B0">
      <w:pPr>
        <w:pStyle w:val="ListParagraph"/>
        <w:ind w:right="1440"/>
        <w:rPr>
          <w:rFonts w:cs="Calibri"/>
          <w:i/>
          <w:lang w:val="it-IT"/>
        </w:rPr>
      </w:pPr>
    </w:p>
    <w:p w14:paraId="7EFFCCD5" w14:textId="77777777" w:rsidR="00F243B0" w:rsidRPr="00A74CB4" w:rsidRDefault="00F243B0" w:rsidP="00F243B0">
      <w:pPr>
        <w:pStyle w:val="ListParagraph"/>
        <w:ind w:right="1440"/>
        <w:rPr>
          <w:rFonts w:cs="Calibri"/>
          <w:i/>
          <w:lang w:val="it-IT"/>
        </w:rPr>
      </w:pPr>
    </w:p>
    <w:p w14:paraId="498EE8D4" w14:textId="3563E01E" w:rsidR="007E68B6" w:rsidRPr="00A74CB4" w:rsidRDefault="00F243B0" w:rsidP="00F243B0">
      <w:pPr>
        <w:pStyle w:val="ListParagraph"/>
        <w:ind w:right="1440"/>
        <w:jc w:val="center"/>
        <w:rPr>
          <w:rFonts w:cs="Calibri"/>
        </w:rPr>
      </w:pPr>
      <w:r w:rsidRPr="00A74CB4">
        <w:rPr>
          <w:rFonts w:cs="Calibri"/>
          <w:i/>
        </w:rPr>
        <w:t>###</w:t>
      </w:r>
    </w:p>
    <w:p w14:paraId="6E80D32A" w14:textId="6F7C5FAB" w:rsidR="00D32CFB" w:rsidRPr="00A74CB4" w:rsidRDefault="00D32CFB">
      <w:pPr>
        <w:rPr>
          <w:rFonts w:ascii="Calibri" w:hAnsi="Calibri" w:cs="Calibri"/>
        </w:rPr>
      </w:pPr>
    </w:p>
    <w:sectPr w:rsidR="00D32CFB" w:rsidRPr="00A74CB4" w:rsidSect="00A74CB4">
      <w:headerReference w:type="default" r:id="rId9"/>
      <w:pgSz w:w="12240" w:h="15840"/>
      <w:pgMar w:top="0" w:right="0" w:bottom="0" w:left="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C59ECB" w14:textId="77777777" w:rsidR="00352519" w:rsidRDefault="00352519" w:rsidP="00D32CFB">
      <w:pPr>
        <w:spacing w:after="0" w:line="240" w:lineRule="auto"/>
      </w:pPr>
      <w:r>
        <w:separator/>
      </w:r>
    </w:p>
  </w:endnote>
  <w:endnote w:type="continuationSeparator" w:id="0">
    <w:p w14:paraId="30E07998" w14:textId="77777777" w:rsidR="00352519" w:rsidRDefault="00352519" w:rsidP="00D32C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rk-Medium">
    <w:charset w:val="00"/>
    <w:family w:val="auto"/>
    <w:pitch w:val="variable"/>
    <w:sig w:usb0="A000004F" w:usb1="5000000A" w:usb2="00000020" w:usb3="00000000" w:csb0="00000093" w:csb1="00000000"/>
  </w:font>
  <w:font w:name="Mark-Regular">
    <w:charset w:val="00"/>
    <w:family w:val="auto"/>
    <w:pitch w:val="variable"/>
    <w:sig w:usb0="A000004F" w:usb1="5000000A" w:usb2="00000020" w:usb3="00000000" w:csb0="00000093" w:csb1="00000000"/>
  </w:font>
  <w:font w:name="Mark-Book">
    <w:charset w:val="00"/>
    <w:family w:val="auto"/>
    <w:pitch w:val="variable"/>
    <w:sig w:usb0="A000004F" w:usb1="5000000A" w:usb2="00000020" w:usb3="00000000" w:csb0="00000093" w:csb1="00000000"/>
  </w:font>
  <w:font w:name="Mark-Regular-Italic">
    <w:charset w:val="00"/>
    <w:family w:val="auto"/>
    <w:pitch w:val="variable"/>
    <w:sig w:usb0="A000004F" w:usb1="5000000A" w:usb2="00000020" w:usb3="00000000" w:csb0="00000093"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F7CC00" w14:textId="77777777" w:rsidR="00352519" w:rsidRDefault="00352519" w:rsidP="00D32CFB">
      <w:pPr>
        <w:spacing w:after="0" w:line="240" w:lineRule="auto"/>
      </w:pPr>
      <w:r>
        <w:separator/>
      </w:r>
    </w:p>
  </w:footnote>
  <w:footnote w:type="continuationSeparator" w:id="0">
    <w:p w14:paraId="43FF61DB" w14:textId="77777777" w:rsidR="00352519" w:rsidRDefault="00352519" w:rsidP="00D32C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536637" w14:textId="5C0EB8DA" w:rsidR="00D32CFB" w:rsidRDefault="00A74CB4">
    <w:pPr>
      <w:pStyle w:val="Header"/>
    </w:pPr>
    <w:r>
      <w:rPr>
        <w:noProof/>
        <w:lang w:val="en-US" w:eastAsia="zh-TW"/>
      </w:rPr>
      <w:drawing>
        <wp:inline distT="0" distB="0" distL="0" distR="0" wp14:anchorId="3BD67576" wp14:editId="2D6509C8">
          <wp:extent cx="2743200" cy="976751"/>
          <wp:effectExtent l="0" t="0" r="0" b="0"/>
          <wp:docPr id="1" name="Picture 1" descr="Letterhead_Header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tterhead_Header_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93627" cy="99470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BF28E6"/>
    <w:multiLevelType w:val="hybridMultilevel"/>
    <w:tmpl w:val="04D24C72"/>
    <w:lvl w:ilvl="0" w:tplc="07C8BF5E">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156E98"/>
    <w:multiLevelType w:val="multilevel"/>
    <w:tmpl w:val="E364056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38710F37"/>
    <w:multiLevelType w:val="hybridMultilevel"/>
    <w:tmpl w:val="B3A2FE84"/>
    <w:lvl w:ilvl="0" w:tplc="A17237BE">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 w15:restartNumberingAfterBreak="0">
    <w:nsid w:val="3AD425E5"/>
    <w:multiLevelType w:val="hybridMultilevel"/>
    <w:tmpl w:val="692E79F4"/>
    <w:lvl w:ilvl="0" w:tplc="0409000F">
      <w:start w:val="1"/>
      <w:numFmt w:val="decimal"/>
      <w:lvlText w:val="%1."/>
      <w:lvlJc w:val="left"/>
      <w:pPr>
        <w:ind w:left="630" w:hanging="360"/>
      </w:p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start w:val="1"/>
      <w:numFmt w:val="bullet"/>
      <w:lvlText w:val="o"/>
      <w:lvlJc w:val="left"/>
      <w:pPr>
        <w:ind w:left="3510" w:hanging="360"/>
      </w:pPr>
      <w:rPr>
        <w:rFonts w:ascii="Courier New" w:hAnsi="Courier New" w:cs="Courier New" w:hint="default"/>
      </w:rPr>
    </w:lvl>
    <w:lvl w:ilvl="5" w:tplc="04090005">
      <w:start w:val="1"/>
      <w:numFmt w:val="bullet"/>
      <w:lvlText w:val=""/>
      <w:lvlJc w:val="left"/>
      <w:pPr>
        <w:ind w:left="4230" w:hanging="360"/>
      </w:pPr>
      <w:rPr>
        <w:rFonts w:ascii="Wingdings" w:hAnsi="Wingdings" w:hint="default"/>
      </w:rPr>
    </w:lvl>
    <w:lvl w:ilvl="6" w:tplc="04090001">
      <w:start w:val="1"/>
      <w:numFmt w:val="bullet"/>
      <w:lvlText w:val=""/>
      <w:lvlJc w:val="left"/>
      <w:pPr>
        <w:ind w:left="4950" w:hanging="360"/>
      </w:pPr>
      <w:rPr>
        <w:rFonts w:ascii="Symbol" w:hAnsi="Symbol" w:hint="default"/>
      </w:rPr>
    </w:lvl>
    <w:lvl w:ilvl="7" w:tplc="04090003">
      <w:start w:val="1"/>
      <w:numFmt w:val="bullet"/>
      <w:lvlText w:val="o"/>
      <w:lvlJc w:val="left"/>
      <w:pPr>
        <w:ind w:left="5670" w:hanging="360"/>
      </w:pPr>
      <w:rPr>
        <w:rFonts w:ascii="Courier New" w:hAnsi="Courier New" w:cs="Courier New" w:hint="default"/>
      </w:rPr>
    </w:lvl>
    <w:lvl w:ilvl="8" w:tplc="04090005">
      <w:start w:val="1"/>
      <w:numFmt w:val="bullet"/>
      <w:lvlText w:val=""/>
      <w:lvlJc w:val="left"/>
      <w:pPr>
        <w:ind w:left="6390" w:hanging="360"/>
      </w:pPr>
      <w:rPr>
        <w:rFonts w:ascii="Wingdings" w:hAnsi="Wingdings" w:hint="default"/>
      </w:rPr>
    </w:lvl>
  </w:abstractNum>
  <w:abstractNum w:abstractNumId="4" w15:restartNumberingAfterBreak="0">
    <w:nsid w:val="3FF1530E"/>
    <w:multiLevelType w:val="hybridMultilevel"/>
    <w:tmpl w:val="EF204FC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4F5A7593"/>
    <w:multiLevelType w:val="hybridMultilevel"/>
    <w:tmpl w:val="36C22A52"/>
    <w:lvl w:ilvl="0" w:tplc="668A46E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90739F"/>
    <w:multiLevelType w:val="multilevel"/>
    <w:tmpl w:val="E364056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686E0905"/>
    <w:multiLevelType w:val="hybridMultilevel"/>
    <w:tmpl w:val="B0D4479A"/>
    <w:lvl w:ilvl="0" w:tplc="66346698">
      <w:start w:val="1"/>
      <w:numFmt w:val="decimal"/>
      <w:lvlText w:val="%1."/>
      <w:lvlJc w:val="left"/>
      <w:pPr>
        <w:ind w:left="720" w:hanging="360"/>
      </w:pPr>
      <w:rPr>
        <w:rFonts w:asciiTheme="minorHAnsi" w:eastAsiaTheme="minorHAnsi" w:hAnsiTheme="minorHAnsi" w:cstheme="minorBid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1A5F39"/>
    <w:multiLevelType w:val="hybridMultilevel"/>
    <w:tmpl w:val="5584F91C"/>
    <w:lvl w:ilvl="0" w:tplc="FE7ED1BA">
      <w:numFmt w:val="bullet"/>
      <w:lvlText w:val=""/>
      <w:lvlJc w:val="left"/>
      <w:pPr>
        <w:ind w:left="1440" w:hanging="360"/>
      </w:pPr>
      <w:rPr>
        <w:rFonts w:ascii="Symbol" w:eastAsiaTheme="minorHAnsi" w:hAnsi="Symbol" w:cstheme="minorBidi"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E167376"/>
    <w:multiLevelType w:val="hybridMultilevel"/>
    <w:tmpl w:val="A8BC9F0A"/>
    <w:lvl w:ilvl="0" w:tplc="A17237B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lvlOverride w:ilvl="0">
      <w:startOverride w:val="1"/>
    </w:lvlOverride>
    <w:lvlOverride w:ilvl="1"/>
    <w:lvlOverride w:ilvl="2"/>
    <w:lvlOverride w:ilvl="3"/>
    <w:lvlOverride w:ilvl="4"/>
    <w:lvlOverride w:ilvl="5"/>
    <w:lvlOverride w:ilvl="6"/>
    <w:lvlOverride w:ilvl="7"/>
    <w:lvlOverride w:ilvl="8"/>
  </w:num>
  <w:num w:numId="2">
    <w:abstractNumId w:val="2"/>
  </w:num>
  <w:num w:numId="3">
    <w:abstractNumId w:val="9"/>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8"/>
  </w:num>
  <w:num w:numId="7">
    <w:abstractNumId w:val="5"/>
  </w:num>
  <w:num w:numId="8">
    <w:abstractNumId w:val="3"/>
  </w:num>
  <w:num w:numId="9">
    <w:abstractNumId w:val="4"/>
  </w:num>
  <w:num w:numId="10">
    <w:abstractNumId w:val="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7AwM7AwM7EwsbRQ0lEKTi0uzszPAykwrAUAmMuPHSwAAAA="/>
  </w:docVars>
  <w:rsids>
    <w:rsidRoot w:val="00994814"/>
    <w:rsid w:val="00020740"/>
    <w:rsid w:val="0002623E"/>
    <w:rsid w:val="00034098"/>
    <w:rsid w:val="000574F8"/>
    <w:rsid w:val="00091E95"/>
    <w:rsid w:val="000F48AD"/>
    <w:rsid w:val="0013442C"/>
    <w:rsid w:val="001A5486"/>
    <w:rsid w:val="001B7DFD"/>
    <w:rsid w:val="001F7217"/>
    <w:rsid w:val="00205382"/>
    <w:rsid w:val="00217072"/>
    <w:rsid w:val="00243465"/>
    <w:rsid w:val="00280D38"/>
    <w:rsid w:val="002C5B21"/>
    <w:rsid w:val="002F23C0"/>
    <w:rsid w:val="003111B5"/>
    <w:rsid w:val="00352519"/>
    <w:rsid w:val="00387C38"/>
    <w:rsid w:val="003A7503"/>
    <w:rsid w:val="003C6E00"/>
    <w:rsid w:val="003F2A1D"/>
    <w:rsid w:val="00437377"/>
    <w:rsid w:val="004432D2"/>
    <w:rsid w:val="004556E2"/>
    <w:rsid w:val="00457157"/>
    <w:rsid w:val="00470913"/>
    <w:rsid w:val="00475D19"/>
    <w:rsid w:val="00480F2C"/>
    <w:rsid w:val="004D6E1C"/>
    <w:rsid w:val="004E4E00"/>
    <w:rsid w:val="005022C3"/>
    <w:rsid w:val="00522B0D"/>
    <w:rsid w:val="00523307"/>
    <w:rsid w:val="005324B2"/>
    <w:rsid w:val="00536977"/>
    <w:rsid w:val="005671FD"/>
    <w:rsid w:val="005F7F9F"/>
    <w:rsid w:val="00613074"/>
    <w:rsid w:val="006168B2"/>
    <w:rsid w:val="006321CC"/>
    <w:rsid w:val="006423CB"/>
    <w:rsid w:val="006D6362"/>
    <w:rsid w:val="00706251"/>
    <w:rsid w:val="007210C8"/>
    <w:rsid w:val="00773C32"/>
    <w:rsid w:val="0077518F"/>
    <w:rsid w:val="007C4EAE"/>
    <w:rsid w:val="007E68B6"/>
    <w:rsid w:val="007E7A1E"/>
    <w:rsid w:val="007F0879"/>
    <w:rsid w:val="007F4781"/>
    <w:rsid w:val="00831C39"/>
    <w:rsid w:val="00835EC4"/>
    <w:rsid w:val="008C71B4"/>
    <w:rsid w:val="008E0247"/>
    <w:rsid w:val="008F3087"/>
    <w:rsid w:val="008F37E1"/>
    <w:rsid w:val="009314E8"/>
    <w:rsid w:val="009440D9"/>
    <w:rsid w:val="009449E4"/>
    <w:rsid w:val="00962917"/>
    <w:rsid w:val="00984545"/>
    <w:rsid w:val="00994814"/>
    <w:rsid w:val="009E09B8"/>
    <w:rsid w:val="00A02528"/>
    <w:rsid w:val="00A355E5"/>
    <w:rsid w:val="00A74CB4"/>
    <w:rsid w:val="00A928BF"/>
    <w:rsid w:val="00AD180D"/>
    <w:rsid w:val="00B02F7C"/>
    <w:rsid w:val="00B61FDA"/>
    <w:rsid w:val="00B72FF3"/>
    <w:rsid w:val="00B73FE2"/>
    <w:rsid w:val="00B806A5"/>
    <w:rsid w:val="00BB5161"/>
    <w:rsid w:val="00BB758C"/>
    <w:rsid w:val="00BC7BB8"/>
    <w:rsid w:val="00C02729"/>
    <w:rsid w:val="00C03E05"/>
    <w:rsid w:val="00C41B4E"/>
    <w:rsid w:val="00C547ED"/>
    <w:rsid w:val="00C6324D"/>
    <w:rsid w:val="00C66083"/>
    <w:rsid w:val="00CA66C1"/>
    <w:rsid w:val="00CC7359"/>
    <w:rsid w:val="00CE23D3"/>
    <w:rsid w:val="00CE3C4C"/>
    <w:rsid w:val="00CF24C0"/>
    <w:rsid w:val="00D23141"/>
    <w:rsid w:val="00D27CD5"/>
    <w:rsid w:val="00D32CFB"/>
    <w:rsid w:val="00D64FB0"/>
    <w:rsid w:val="00D7241A"/>
    <w:rsid w:val="00D77E7C"/>
    <w:rsid w:val="00D87856"/>
    <w:rsid w:val="00DA45A0"/>
    <w:rsid w:val="00DB25D3"/>
    <w:rsid w:val="00DB5BD1"/>
    <w:rsid w:val="00DC0EF6"/>
    <w:rsid w:val="00DE2032"/>
    <w:rsid w:val="00DE5A8E"/>
    <w:rsid w:val="00E37F86"/>
    <w:rsid w:val="00E76CC3"/>
    <w:rsid w:val="00E812B2"/>
    <w:rsid w:val="00E96667"/>
    <w:rsid w:val="00ED2274"/>
    <w:rsid w:val="00EE768E"/>
    <w:rsid w:val="00F10234"/>
    <w:rsid w:val="00F1361D"/>
    <w:rsid w:val="00F1601F"/>
    <w:rsid w:val="00F243B0"/>
    <w:rsid w:val="00F41610"/>
    <w:rsid w:val="00F52D25"/>
    <w:rsid w:val="00F73DF8"/>
    <w:rsid w:val="00F76396"/>
    <w:rsid w:val="00FD6108"/>
    <w:rsid w:val="00FE3789"/>
    <w:rsid w:val="00FE59A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E5C6B3"/>
  <w15:chartTrackingRefBased/>
  <w15:docId w15:val="{53CC3BBB-7FB3-4EFE-839E-4743F9535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8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994814"/>
    <w:rPr>
      <w:color w:val="0000FF"/>
      <w:u w:val="single"/>
    </w:rPr>
  </w:style>
  <w:style w:type="paragraph" w:customStyle="1" w:styleId="p1">
    <w:name w:val="p1"/>
    <w:basedOn w:val="Normal"/>
    <w:rsid w:val="006321CC"/>
    <w:pPr>
      <w:spacing w:after="68" w:line="240" w:lineRule="auto"/>
    </w:pPr>
    <w:rPr>
      <w:rFonts w:ascii="Mark-Medium" w:hAnsi="Mark-Medium" w:cs="Times New Roman"/>
      <w:sz w:val="12"/>
      <w:szCs w:val="12"/>
    </w:rPr>
  </w:style>
  <w:style w:type="paragraph" w:customStyle="1" w:styleId="p2">
    <w:name w:val="p2"/>
    <w:basedOn w:val="Normal"/>
    <w:rsid w:val="006321CC"/>
    <w:pPr>
      <w:spacing w:after="0" w:line="240" w:lineRule="auto"/>
    </w:pPr>
    <w:rPr>
      <w:rFonts w:ascii="Mark-Regular" w:hAnsi="Mark-Regular" w:cs="Times New Roman"/>
      <w:sz w:val="12"/>
      <w:szCs w:val="12"/>
    </w:rPr>
  </w:style>
  <w:style w:type="paragraph" w:customStyle="1" w:styleId="p3">
    <w:name w:val="p3"/>
    <w:basedOn w:val="Normal"/>
    <w:rsid w:val="006321CC"/>
    <w:pPr>
      <w:spacing w:after="203" w:line="240" w:lineRule="auto"/>
    </w:pPr>
    <w:rPr>
      <w:rFonts w:ascii="Mark-Regular" w:hAnsi="Mark-Regular" w:cs="Times New Roman"/>
      <w:sz w:val="12"/>
      <w:szCs w:val="12"/>
    </w:rPr>
  </w:style>
  <w:style w:type="paragraph" w:customStyle="1" w:styleId="p4">
    <w:name w:val="p4"/>
    <w:basedOn w:val="Normal"/>
    <w:rsid w:val="006321CC"/>
    <w:pPr>
      <w:spacing w:after="0" w:line="240" w:lineRule="auto"/>
    </w:pPr>
    <w:rPr>
      <w:rFonts w:ascii="Mark-Medium" w:hAnsi="Mark-Medium" w:cs="Times New Roman"/>
      <w:color w:val="007B32"/>
      <w:sz w:val="12"/>
      <w:szCs w:val="12"/>
    </w:rPr>
  </w:style>
  <w:style w:type="character" w:customStyle="1" w:styleId="s1">
    <w:name w:val="s1"/>
    <w:basedOn w:val="DefaultParagraphFont"/>
    <w:rsid w:val="006321CC"/>
    <w:rPr>
      <w:spacing w:val="2"/>
    </w:rPr>
  </w:style>
  <w:style w:type="character" w:customStyle="1" w:styleId="s2">
    <w:name w:val="s2"/>
    <w:basedOn w:val="DefaultParagraphFont"/>
    <w:rsid w:val="006321CC"/>
    <w:rPr>
      <w:rFonts w:ascii="Mark-Book" w:hAnsi="Mark-Book" w:hint="default"/>
      <w:spacing w:val="2"/>
      <w:sz w:val="12"/>
      <w:szCs w:val="12"/>
    </w:rPr>
  </w:style>
  <w:style w:type="character" w:customStyle="1" w:styleId="s3">
    <w:name w:val="s3"/>
    <w:basedOn w:val="DefaultParagraphFont"/>
    <w:rsid w:val="006321CC"/>
    <w:rPr>
      <w:rFonts w:ascii="Mark-Regular-Italic" w:hAnsi="Mark-Regular-Italic" w:hint="default"/>
      <w:spacing w:val="2"/>
      <w:sz w:val="12"/>
      <w:szCs w:val="12"/>
    </w:rPr>
  </w:style>
  <w:style w:type="character" w:customStyle="1" w:styleId="s4">
    <w:name w:val="s4"/>
    <w:basedOn w:val="DefaultParagraphFont"/>
    <w:rsid w:val="006321CC"/>
    <w:rPr>
      <w:rFonts w:ascii="Mark-Regular" w:hAnsi="Mark-Regular" w:hint="default"/>
      <w:spacing w:val="2"/>
      <w:sz w:val="12"/>
      <w:szCs w:val="12"/>
    </w:rPr>
  </w:style>
  <w:style w:type="paragraph" w:styleId="Header">
    <w:name w:val="header"/>
    <w:basedOn w:val="Normal"/>
    <w:link w:val="HeaderChar"/>
    <w:unhideWhenUsed/>
    <w:rsid w:val="00D32CFB"/>
    <w:pPr>
      <w:tabs>
        <w:tab w:val="center" w:pos="4680"/>
        <w:tab w:val="right" w:pos="9360"/>
      </w:tabs>
      <w:spacing w:after="0" w:line="240" w:lineRule="auto"/>
    </w:pPr>
  </w:style>
  <w:style w:type="character" w:customStyle="1" w:styleId="HeaderChar">
    <w:name w:val="Header Char"/>
    <w:basedOn w:val="DefaultParagraphFont"/>
    <w:link w:val="Header"/>
    <w:rsid w:val="00D32CFB"/>
  </w:style>
  <w:style w:type="paragraph" w:styleId="Footer">
    <w:name w:val="footer"/>
    <w:basedOn w:val="Normal"/>
    <w:link w:val="FooterChar"/>
    <w:uiPriority w:val="99"/>
    <w:unhideWhenUsed/>
    <w:rsid w:val="00D32C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2CFB"/>
  </w:style>
  <w:style w:type="paragraph" w:styleId="ListParagraph">
    <w:name w:val="List Paragraph"/>
    <w:basedOn w:val="Normal"/>
    <w:uiPriority w:val="34"/>
    <w:qFormat/>
    <w:rsid w:val="009440D9"/>
    <w:pPr>
      <w:spacing w:line="256" w:lineRule="auto"/>
      <w:ind w:left="720"/>
      <w:contextualSpacing/>
    </w:pPr>
    <w:rPr>
      <w:rFonts w:ascii="Calibri" w:eastAsia="Calibri" w:hAnsi="Calibri" w:cs="Times New Roman"/>
    </w:rPr>
  </w:style>
  <w:style w:type="paragraph" w:styleId="PlainText">
    <w:name w:val="Plain Text"/>
    <w:basedOn w:val="Normal"/>
    <w:link w:val="PlainTextChar"/>
    <w:uiPriority w:val="99"/>
    <w:semiHidden/>
    <w:unhideWhenUsed/>
    <w:rsid w:val="004D6E1C"/>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4D6E1C"/>
    <w:rPr>
      <w:rFonts w:ascii="Calibri" w:hAnsi="Calibri"/>
      <w:szCs w:val="21"/>
    </w:rPr>
  </w:style>
  <w:style w:type="paragraph" w:styleId="NoSpacing">
    <w:name w:val="No Spacing"/>
    <w:uiPriority w:val="1"/>
    <w:qFormat/>
    <w:rsid w:val="00C6324D"/>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1B7D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7DFD"/>
    <w:rPr>
      <w:rFonts w:ascii="Segoe UI" w:hAnsi="Segoe UI" w:cs="Segoe UI"/>
      <w:sz w:val="18"/>
      <w:szCs w:val="18"/>
    </w:rPr>
  </w:style>
  <w:style w:type="paragraph" w:styleId="CommentText">
    <w:name w:val="annotation text"/>
    <w:basedOn w:val="Normal"/>
    <w:link w:val="CommentTextChar"/>
    <w:uiPriority w:val="99"/>
    <w:semiHidden/>
    <w:unhideWhenUsed/>
    <w:rsid w:val="007F4781"/>
    <w:pPr>
      <w:spacing w:line="240" w:lineRule="auto"/>
    </w:pPr>
    <w:rPr>
      <w:sz w:val="20"/>
      <w:szCs w:val="20"/>
    </w:rPr>
  </w:style>
  <w:style w:type="character" w:customStyle="1" w:styleId="CommentTextChar">
    <w:name w:val="Comment Text Char"/>
    <w:basedOn w:val="DefaultParagraphFont"/>
    <w:link w:val="CommentText"/>
    <w:uiPriority w:val="99"/>
    <w:semiHidden/>
    <w:rsid w:val="007F4781"/>
    <w:rPr>
      <w:sz w:val="20"/>
      <w:szCs w:val="20"/>
    </w:rPr>
  </w:style>
  <w:style w:type="character" w:styleId="CommentReference">
    <w:name w:val="annotation reference"/>
    <w:basedOn w:val="DefaultParagraphFont"/>
    <w:uiPriority w:val="99"/>
    <w:semiHidden/>
    <w:unhideWhenUsed/>
    <w:rsid w:val="007F4781"/>
    <w:rPr>
      <w:sz w:val="16"/>
      <w:szCs w:val="16"/>
    </w:rPr>
  </w:style>
  <w:style w:type="character" w:customStyle="1" w:styleId="UnresolvedMention1">
    <w:name w:val="Unresolved Mention1"/>
    <w:basedOn w:val="DefaultParagraphFont"/>
    <w:uiPriority w:val="99"/>
    <w:rsid w:val="007F4781"/>
    <w:rPr>
      <w:color w:val="605E5C"/>
      <w:shd w:val="clear" w:color="auto" w:fill="E1DFDD"/>
    </w:rPr>
  </w:style>
  <w:style w:type="character" w:styleId="FollowedHyperlink">
    <w:name w:val="FollowedHyperlink"/>
    <w:basedOn w:val="DefaultParagraphFont"/>
    <w:uiPriority w:val="99"/>
    <w:semiHidden/>
    <w:unhideWhenUsed/>
    <w:rsid w:val="00F243B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442986">
      <w:bodyDiv w:val="1"/>
      <w:marLeft w:val="0"/>
      <w:marRight w:val="0"/>
      <w:marTop w:val="0"/>
      <w:marBottom w:val="0"/>
      <w:divBdr>
        <w:top w:val="none" w:sz="0" w:space="0" w:color="auto"/>
        <w:left w:val="none" w:sz="0" w:space="0" w:color="auto"/>
        <w:bottom w:val="none" w:sz="0" w:space="0" w:color="auto"/>
        <w:right w:val="none" w:sz="0" w:space="0" w:color="auto"/>
      </w:divBdr>
    </w:div>
    <w:div w:id="308632858">
      <w:bodyDiv w:val="1"/>
      <w:marLeft w:val="0"/>
      <w:marRight w:val="0"/>
      <w:marTop w:val="0"/>
      <w:marBottom w:val="0"/>
      <w:divBdr>
        <w:top w:val="none" w:sz="0" w:space="0" w:color="auto"/>
        <w:left w:val="none" w:sz="0" w:space="0" w:color="auto"/>
        <w:bottom w:val="none" w:sz="0" w:space="0" w:color="auto"/>
        <w:right w:val="none" w:sz="0" w:space="0" w:color="auto"/>
      </w:divBdr>
    </w:div>
    <w:div w:id="507405339">
      <w:bodyDiv w:val="1"/>
      <w:marLeft w:val="0"/>
      <w:marRight w:val="0"/>
      <w:marTop w:val="0"/>
      <w:marBottom w:val="0"/>
      <w:divBdr>
        <w:top w:val="none" w:sz="0" w:space="0" w:color="auto"/>
        <w:left w:val="none" w:sz="0" w:space="0" w:color="auto"/>
        <w:bottom w:val="none" w:sz="0" w:space="0" w:color="auto"/>
        <w:right w:val="none" w:sz="0" w:space="0" w:color="auto"/>
      </w:divBdr>
    </w:div>
    <w:div w:id="542252510">
      <w:bodyDiv w:val="1"/>
      <w:marLeft w:val="0"/>
      <w:marRight w:val="0"/>
      <w:marTop w:val="0"/>
      <w:marBottom w:val="0"/>
      <w:divBdr>
        <w:top w:val="none" w:sz="0" w:space="0" w:color="auto"/>
        <w:left w:val="none" w:sz="0" w:space="0" w:color="auto"/>
        <w:bottom w:val="none" w:sz="0" w:space="0" w:color="auto"/>
        <w:right w:val="none" w:sz="0" w:space="0" w:color="auto"/>
      </w:divBdr>
    </w:div>
    <w:div w:id="600451884">
      <w:bodyDiv w:val="1"/>
      <w:marLeft w:val="0"/>
      <w:marRight w:val="0"/>
      <w:marTop w:val="0"/>
      <w:marBottom w:val="0"/>
      <w:divBdr>
        <w:top w:val="none" w:sz="0" w:space="0" w:color="auto"/>
        <w:left w:val="none" w:sz="0" w:space="0" w:color="auto"/>
        <w:bottom w:val="none" w:sz="0" w:space="0" w:color="auto"/>
        <w:right w:val="none" w:sz="0" w:space="0" w:color="auto"/>
      </w:divBdr>
    </w:div>
    <w:div w:id="691147193">
      <w:bodyDiv w:val="1"/>
      <w:marLeft w:val="0"/>
      <w:marRight w:val="0"/>
      <w:marTop w:val="0"/>
      <w:marBottom w:val="0"/>
      <w:divBdr>
        <w:top w:val="none" w:sz="0" w:space="0" w:color="auto"/>
        <w:left w:val="none" w:sz="0" w:space="0" w:color="auto"/>
        <w:bottom w:val="none" w:sz="0" w:space="0" w:color="auto"/>
        <w:right w:val="none" w:sz="0" w:space="0" w:color="auto"/>
      </w:divBdr>
    </w:div>
    <w:div w:id="1129400904">
      <w:bodyDiv w:val="1"/>
      <w:marLeft w:val="0"/>
      <w:marRight w:val="0"/>
      <w:marTop w:val="0"/>
      <w:marBottom w:val="0"/>
      <w:divBdr>
        <w:top w:val="none" w:sz="0" w:space="0" w:color="auto"/>
        <w:left w:val="none" w:sz="0" w:space="0" w:color="auto"/>
        <w:bottom w:val="none" w:sz="0" w:space="0" w:color="auto"/>
        <w:right w:val="none" w:sz="0" w:space="0" w:color="auto"/>
      </w:divBdr>
    </w:div>
    <w:div w:id="2001034579">
      <w:bodyDiv w:val="1"/>
      <w:marLeft w:val="0"/>
      <w:marRight w:val="0"/>
      <w:marTop w:val="0"/>
      <w:marBottom w:val="0"/>
      <w:divBdr>
        <w:top w:val="none" w:sz="0" w:space="0" w:color="auto"/>
        <w:left w:val="none" w:sz="0" w:space="0" w:color="auto"/>
        <w:bottom w:val="none" w:sz="0" w:space="0" w:color="auto"/>
        <w:right w:val="none" w:sz="0" w:space="0" w:color="auto"/>
      </w:divBdr>
    </w:div>
    <w:div w:id="2055039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ewamericaneconomy.org/press-release/twelve-local-communities-awarded-research-to-support-immigrant-inclusive-emergency-response/"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52</Words>
  <Characters>201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user</cp:lastModifiedBy>
  <cp:revision>4</cp:revision>
  <cp:lastPrinted>2020-04-22T20:07:00Z</cp:lastPrinted>
  <dcterms:created xsi:type="dcterms:W3CDTF">2020-05-14T16:37:00Z</dcterms:created>
  <dcterms:modified xsi:type="dcterms:W3CDTF">2020-05-18T12:34:00Z</dcterms:modified>
</cp:coreProperties>
</file>